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5" w:name="Xcaaa89908b13c689b238520e2785aa788dfcad4"/>
    <w:p>
      <w:pPr>
        <w:pStyle w:val="Heading1"/>
      </w:pPr>
      <w:r>
        <w:t xml:space="preserve">Cover Letter for Project Manager Position in Morocco Casablanca</w:t>
      </w:r>
    </w:p>
    <w:p>
      <w:pPr>
        <w:pStyle w:val="FirstParagraph"/>
      </w:pPr>
      <w:r>
        <w:t xml:space="preserve">Dear [Hiring Manager's Name],</w:t>
      </w:r>
    </w:p>
    <w:p>
      <w:pPr>
        <w:pStyle w:val="BodyText"/>
      </w:pPr>
      <w:r>
        <w:t xml:space="preserve">I am writing to express my interest in the Project Manager position at your esteemed organization in Morocco Casablanca. With over [X years] of experience leading cross-functional teams, delivering complex projects, and driving strategic initiatives, I am confident in my ability to contribute effectively to your operations while aligning with the unique opportunities and challenges of this vibrant region. Morocco Casablanca, as a hub of economic growth and cultural dynamism, presents an ideal environment for a dedicated Project Manager like myself to leverage their expertise in managing diverse stakeholders, optimizing workflows, and achieving measurable outcomes.</w:t>
      </w:r>
    </w:p>
    <w:p>
      <w:pPr>
        <w:pStyle w:val="BodyText"/>
      </w:pPr>
      <w:r>
        <w:t xml:space="preserve">As a certified Project Manager with [mention certifications, e.g., PMP or PRINCE2], I have consistently demonstrated the ability to navigate the intricacies of project execution across industries such as technology, infrastructure, and international development. My career has been defined by a commitment to excellence, adaptability in multicultural settings, and a deep understanding of the importance of aligning project goals with organizational vision. In Morocco Casablanca, where innovation is rapidly shaping industries from renewable energy to digital transformation, I see an unparalleled opportunity to apply my skills to drive impactful results.</w:t>
      </w:r>
    </w:p>
    <w:bookmarkStart w:id="20" w:name="why-morocco-casablanca-a-strategic-fit"/>
    <w:p>
      <w:pPr>
        <w:pStyle w:val="Heading2"/>
      </w:pPr>
      <w:r>
        <w:t xml:space="preserve">Why Morocco Casablanca? A Strategic Fit</w:t>
      </w:r>
    </w:p>
    <w:p>
      <w:pPr>
        <w:pStyle w:val="FirstParagraph"/>
      </w:pPr>
      <w:r>
        <w:t xml:space="preserve">Morocco Casablanca has long been a cornerstone of North Africa’s economic landscape, characterized by its strategic location, growing tech sector, and commitment to sustainable development. As a Project Manager, I am particularly drawn to the city’s evolving infrastructure projects, such as the expansion of the Casablanca Tramway or advancements in smart urban planning. These initiatives require professionals who can balance technical precision with cultural sensitivity—a skill set I have honed through my work in multinational environments.</w:t>
      </w:r>
    </w:p>
    <w:p>
      <w:pPr>
        <w:pStyle w:val="BodyText"/>
      </w:pPr>
      <w:r>
        <w:t xml:space="preserve">Having previously managed projects in diverse regions, including [mention any relevant locations or industries], I understand the importance of tailoring approaches to local contexts. In Morocco Casablanca, this means appreciating the region’s unique regulatory frameworks, business practices, and community dynamics. My fluency in [mention languages if applicable] and my ability to collaborate with stakeholders at all levels ensure that projects not only meet technical benchmarks but also resonate with the cultural and economic realities of the area.</w:t>
      </w:r>
    </w:p>
    <w:bookmarkEnd w:id="20"/>
    <w:bookmarkStart w:id="21" w:name="key-qualifications-for-a-project-manager"/>
    <w:p>
      <w:pPr>
        <w:pStyle w:val="Heading2"/>
      </w:pPr>
      <w:r>
        <w:t xml:space="preserve">Key Qualifications for a Project Manager</w:t>
      </w:r>
    </w:p>
    <w:p>
      <w:pPr>
        <w:pStyle w:val="FirstParagraph"/>
      </w:pPr>
      <w:r>
        <w:t xml:space="preserve">My experience as a Project Manager has been centered around three pillars: strategic planning, stakeholder engagement, and risk management. For instance, in my role at [previous company], I led the successful rollout of a [specific project], which involved coordinating with 15+ teams across multiple time zones. By implementing agile methodologies and fostering transparent communication, we delivered the project two weeks ahead of schedule while staying within budget. This achievement underscores my ability to manage complexity and deliver value in fast-paced environments—traits that are especially critical in Morocco Casablanca’s competitive business ecosystem.</w:t>
      </w:r>
    </w:p>
    <w:p>
      <w:pPr>
        <w:pStyle w:val="BodyText"/>
      </w:pPr>
      <w:r>
        <w:t xml:space="preserve">Additionally, I have a proven track record of managing cross-functional teams, whether it’s coordinating with engineers, designers, or external partners. In [specific project], I facilitated collaboration between local and international stakeholders to overcome challenges related to supply chain disruptions and regulatory compliance. This experience has equipped me with the resilience and problem-solving skills necessary to thrive in Morocco Casablanca’s dynamic market.</w:t>
      </w:r>
    </w:p>
    <w:bookmarkEnd w:id="21"/>
    <w:bookmarkStart w:id="22" w:name="alignment-with-your-organizations-vision"/>
    <w:p>
      <w:pPr>
        <w:pStyle w:val="Heading2"/>
      </w:pPr>
      <w:r>
        <w:t xml:space="preserve">Alignment with Your Organization’s Vision</w:t>
      </w:r>
    </w:p>
    <w:p>
      <w:pPr>
        <w:pStyle w:val="FirstParagraph"/>
      </w:pPr>
      <w:r>
        <w:t xml:space="preserve">I am particularly inspired by your organization’s focus on [mention specific initiatives, values, or projects of the employer]. As a Project Manager, I believe that successful projects are not just about meeting deadlines but about creating long-term value for communities and businesses alike. In Morocco Casablanca, where sustainability and innovation are at the forefront of development, I am eager to contribute my expertise in [specific skills, e.g., stakeholder management, resource allocation] to support initiatives that align with these priorities.</w:t>
      </w:r>
    </w:p>
    <w:p>
      <w:pPr>
        <w:pStyle w:val="BodyText"/>
      </w:pPr>
      <w:r>
        <w:t xml:space="preserve">For example, if your organization is involved in renewable energy projects or digital infrastructure upgrades in Casablanca, I would bring a deep understanding of how to manage large-scale deployments while ensuring compliance with local regulations and minimizing environmental impact. My ability to analyze data-driven insights and adapt strategies in real time makes me well-suited to address the evolving needs of your organization.</w:t>
      </w:r>
    </w:p>
    <w:bookmarkEnd w:id="22"/>
    <w:bookmarkStart w:id="23" w:name="why-i-am-the-right-candidate"/>
    <w:p>
      <w:pPr>
        <w:pStyle w:val="Heading2"/>
      </w:pPr>
      <w:r>
        <w:t xml:space="preserve">Why I Am the Right Candidate</w:t>
      </w:r>
    </w:p>
    <w:p>
      <w:pPr>
        <w:pStyle w:val="FirstParagraph"/>
      </w:pPr>
      <w:r>
        <w:t xml:space="preserve">What sets me apart as a Project Manager is my combination of technical acumen, cultural awareness, and passion for driving results. I am not only proficient in project management tools such as [mention software like JIRA, MS Project, or Asana] but also adept at building relationships that foster collaboration and trust. In Morocco Casablanca’s interconnected business environment, where partnerships often determine success, this is a critical advantage.</w:t>
      </w:r>
    </w:p>
    <w:p>
      <w:pPr>
        <w:pStyle w:val="BodyText"/>
      </w:pPr>
      <w:r>
        <w:t xml:space="preserve">Moreover, I am deeply committed to continuous learning and professional growth. I regularly engage with industry forums, attend conferences on project management in emerging markets, and stay updated on trends that could impact my work. This proactive approach ensures that I bring fresh perspectives and innovative solutions to every project—whether it’s optimizing processes for a local startup or managing a multinational initiative in Casablanca.</w:t>
      </w:r>
    </w:p>
    <w:bookmarkEnd w:id="23"/>
    <w:bookmarkStart w:id="24" w:name="conclusion"/>
    <w:p>
      <w:pPr>
        <w:pStyle w:val="Heading2"/>
      </w:pPr>
      <w:r>
        <w:t xml:space="preserve">Conclusion</w:t>
      </w:r>
    </w:p>
    <w:p>
      <w:pPr>
        <w:pStyle w:val="FirstParagraph"/>
      </w:pPr>
      <w:r>
        <w:t xml:space="preserve">In conclusion, I am enthusiastic about the opportunity to join your team as a Project Manager in Morocco Casablanca. My experience, skills, and dedication to excellence position me to make meaningful contributions to your organization’s goals. I would welcome the chance to discuss how my background aligns with your needs and how I can help drive success in this exciting location.</w:t>
      </w:r>
    </w:p>
    <w:p>
      <w:pPr>
        <w:pStyle w:val="BodyText"/>
      </w:pPr>
      <w:r>
        <w:t xml:space="preserve">Thank you for considering my application. I look forward to the possibility of contributing to your team and supporting the continued growth of your projects in Morocco Casablanc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5-12-11T05:46:42Z</dcterms:created>
  <dcterms:modified xsi:type="dcterms:W3CDTF">2025-12-11T05:46:42Z</dcterms:modified>
</cp:coreProperties>
</file>

<file path=docProps/custom.xml><?xml version="1.0" encoding="utf-8"?>
<Properties xmlns="http://schemas.openxmlformats.org/officeDocument/2006/custom-properties" xmlns:vt="http://schemas.openxmlformats.org/officeDocument/2006/docPropsVTypes"/>
</file>